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04D" w:rsidRPr="00C073E6" w:rsidRDefault="0075104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  <w:r w:rsidRPr="00C073E6">
        <w:rPr>
          <w:rFonts w:ascii="Arial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75104D" w:rsidRPr="00C073E6" w:rsidRDefault="0075104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</w:p>
    <w:p w:rsidR="0075104D" w:rsidRPr="00C073E6" w:rsidRDefault="0075104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</w:p>
    <w:p w:rsidR="0075104D" w:rsidRPr="00C073E6" w:rsidRDefault="00AC1FFE">
      <w:pPr>
        <w:pStyle w:val="Normalny1"/>
        <w:rPr>
          <w:rFonts w:ascii="Arial" w:hAnsi="Arial" w:cs="Arial"/>
          <w:color w:val="000000"/>
          <w:sz w:val="22"/>
          <w:szCs w:val="22"/>
          <w:lang w:val="pl-PL"/>
        </w:rPr>
      </w:pPr>
      <w:r w:rsidRPr="00C073E6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41C3B1" wp14:editId="0AFD23E3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13970" t="5080" r="8255" b="5080"/>
                <wp:wrapNone/>
                <wp:docPr id="3" name="Prostoką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150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5104D" w:rsidRDefault="0075104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75104D" w:rsidRDefault="0075104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C073E6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5672FD" wp14:editId="0B861E3E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7620" t="5080" r="5080" b="5080"/>
                <wp:wrapNone/>
                <wp:docPr id="2" name="Prostoką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6925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5104D" w:rsidRDefault="0075104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75104D" w:rsidRDefault="0075104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C073E6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42EB32" wp14:editId="29459942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13970" t="5080" r="5080" b="5080"/>
                <wp:wrapNone/>
                <wp:docPr id="1" name="Prostoką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5104D" w:rsidRDefault="0075104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75104D" w:rsidRDefault="0075104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</w:rPr>
      </w:pPr>
      <w:r w:rsidRPr="00C073E6">
        <w:rPr>
          <w:rFonts w:ascii="Arial" w:hAnsi="Arial" w:cs="Arial"/>
          <w:color w:val="000000"/>
          <w:sz w:val="22"/>
          <w:szCs w:val="22"/>
        </w:rPr>
        <w:t>(</w:t>
      </w:r>
      <w:proofErr w:type="spellStart"/>
      <w:r w:rsidRPr="00C073E6">
        <w:rPr>
          <w:rFonts w:ascii="Arial" w:hAnsi="Arial" w:cs="Arial"/>
          <w:color w:val="000000"/>
          <w:sz w:val="22"/>
          <w:szCs w:val="22"/>
        </w:rPr>
        <w:t>pieczęć</w:t>
      </w:r>
      <w:proofErr w:type="spellEnd"/>
      <w:r w:rsidRPr="00C073E6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C073E6">
        <w:rPr>
          <w:rFonts w:ascii="Arial" w:hAnsi="Arial" w:cs="Arial"/>
          <w:color w:val="000000"/>
          <w:sz w:val="22"/>
          <w:szCs w:val="22"/>
        </w:rPr>
        <w:t>wydziału</w:t>
      </w:r>
      <w:proofErr w:type="spellEnd"/>
      <w:r w:rsidRPr="00C073E6">
        <w:rPr>
          <w:rFonts w:ascii="Arial" w:hAnsi="Arial" w:cs="Arial"/>
          <w:color w:val="000000"/>
          <w:sz w:val="22"/>
          <w:szCs w:val="22"/>
        </w:rPr>
        <w:t>)</w:t>
      </w:r>
      <w:r w:rsidRPr="00C073E6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C073E6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C073E6">
        <w:rPr>
          <w:rFonts w:ascii="Arial" w:hAnsi="Arial" w:cs="Arial"/>
          <w:b/>
          <w:bCs/>
          <w:color w:val="000000"/>
          <w:sz w:val="22"/>
          <w:szCs w:val="22"/>
        </w:rPr>
        <w:tab/>
        <w:t>KARTA PRZEDMIOTU</w:t>
      </w:r>
    </w:p>
    <w:p w:rsidR="0075104D" w:rsidRPr="00C073E6" w:rsidRDefault="0075104D">
      <w:pPr>
        <w:pStyle w:val="Normalny1"/>
        <w:ind w:left="2124" w:firstLine="756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jc w:val="center"/>
        <w:rPr>
          <w:rFonts w:ascii="Arial" w:hAnsi="Arial" w:cs="Arial"/>
          <w:color w:val="000000"/>
          <w:sz w:val="22"/>
          <w:szCs w:val="22"/>
        </w:rPr>
      </w:pPr>
    </w:p>
    <w:tbl>
      <w:tblPr>
        <w:tblW w:w="9498" w:type="dxa"/>
        <w:tblInd w:w="-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004"/>
        <w:gridCol w:w="1953"/>
        <w:gridCol w:w="1276"/>
        <w:gridCol w:w="571"/>
        <w:gridCol w:w="2268"/>
      </w:tblGrid>
      <w:tr w:rsidR="0075104D" w:rsidRPr="00C073E6" w:rsidTr="00CB1FD1">
        <w:tc>
          <w:tcPr>
            <w:tcW w:w="6659" w:type="dxa"/>
            <w:gridSpan w:val="4"/>
          </w:tcPr>
          <w:p w:rsidR="0075104D" w:rsidRPr="00C073E6" w:rsidRDefault="0075104D" w:rsidP="00977462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b/>
                <w:bCs/>
                <w:smallCaps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. Nazwa przedmiotu</w:t>
            </w:r>
            <w:r w:rsidRPr="00C073E6">
              <w:rPr>
                <w:rFonts w:ascii="Arial" w:hAnsi="Arial" w:cs="Arial"/>
                <w:b/>
                <w:bCs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C073E6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>Komputerowe wspomaganie w badaniach, projektowaniu, doborze i  zastosowaniach materiałów inżynierskich i biomateriałów</w:t>
            </w:r>
          </w:p>
        </w:tc>
        <w:tc>
          <w:tcPr>
            <w:tcW w:w="2839" w:type="dxa"/>
            <w:gridSpan w:val="2"/>
            <w:tcBorders>
              <w:left w:val="dotted" w:sz="4" w:space="0" w:color="FFFFFF"/>
            </w:tcBorders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2. Kod przedmiotu: 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75104D" w:rsidRPr="00C073E6">
        <w:trPr>
          <w:trHeight w:val="340"/>
        </w:trPr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5. Forma studiów</w:t>
            </w:r>
            <w:r w:rsidRPr="00C073E6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tu</w:t>
            </w:r>
            <w:r w:rsidR="00E85020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dia stacjonarne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6. Kierunek studiów</w:t>
            </w:r>
            <w:r w:rsidRPr="00C073E6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Pr="00E85020">
              <w:rPr>
                <w:rFonts w:ascii="Arial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fil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tudiów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E85020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8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yscyplina</w:t>
            </w:r>
            <w:proofErr w:type="spellEnd"/>
            <w:r w:rsidR="00E85020">
              <w:rPr>
                <w:rFonts w:ascii="Arial" w:hAnsi="Arial" w:cs="Arial"/>
                <w:b/>
                <w:bCs/>
                <w:smallCaps/>
                <w:color w:val="000000"/>
                <w:sz w:val="22"/>
                <w:szCs w:val="22"/>
              </w:rPr>
              <w:t xml:space="preserve">: </w:t>
            </w:r>
            <w:r w:rsidR="00E85020">
              <w:rPr>
                <w:rFonts w:ascii="Arial" w:hAnsi="Arial" w:cs="Arial"/>
                <w:sz w:val="22"/>
                <w:szCs w:val="22"/>
                <w:lang w:val="pl-PL"/>
              </w:rPr>
              <w:t>inżynieria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E85020">
              <w:rPr>
                <w:rFonts w:ascii="Arial" w:hAnsi="Arial" w:cs="Arial"/>
                <w:sz w:val="22"/>
                <w:szCs w:val="22"/>
                <w:lang w:val="pl-PL"/>
              </w:rPr>
              <w:t>m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ateriałowa</w:t>
            </w:r>
          </w:p>
        </w:tc>
      </w:tr>
      <w:tr w:rsidR="00AC1FFE" w:rsidRPr="00C073E6">
        <w:tc>
          <w:tcPr>
            <w:tcW w:w="9498" w:type="dxa"/>
            <w:gridSpan w:val="6"/>
          </w:tcPr>
          <w:p w:rsidR="00AC1FFE" w:rsidRPr="00C073E6" w:rsidRDefault="00AC1FFE" w:rsidP="00AC1FF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C073E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C073E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C073E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Pr="00C073E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Instytut Materiałów Inżynierskich i Biomedycznych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: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 xml:space="preserve"> dr hab. inż. Jarosław Żmudzki, prof. PŚ, dr inż. Mariusz Król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362BE8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Pr="00362BE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moduł podstawowy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8A48CF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3. Status przedmiotu: </w:t>
            </w:r>
            <w:r w:rsidRPr="008A48CF">
              <w:rPr>
                <w:rFonts w:ascii="Arial" w:hAnsi="Arial" w:cs="Arial"/>
                <w:spacing w:val="-1"/>
                <w:sz w:val="22"/>
                <w:szCs w:val="22"/>
                <w:lang w:val="pl-PL"/>
              </w:rPr>
              <w:t>wspólny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="008A48C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8A48CF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p</w:t>
            </w:r>
            <w:r w:rsidR="00AC1FFE" w:rsidRPr="00C073E6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rzedmioty z zakresu</w:t>
            </w:r>
            <w:r w:rsidR="00AC1FFE"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 </w:t>
            </w:r>
            <w:r w:rsidR="00AC1FFE" w:rsidRPr="00C073E6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komputerowego wspomagania projektowania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296482">
            <w:pPr>
              <w:pStyle w:val="Normalny1"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6. Cel przedmiotu: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Poszerzenie wiedzy i umiejętności</w:t>
            </w: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 zakresie modelowania i symulacji komputerowych w zagadnieniach materiałów inżynierskich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, w tym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biomateriałów. Rozwijanie umiejętności rozwiązywania zagadnień materiałowych przy wykorzystaniu komputerowego wspomagania oceny i predykcji wpływu własności mechanicznych i termomechanicznych, w tym nieliniowych oraz strukturalnej niejednorodności materiałów i biomateriałów, na własności użytkowe wyrobów i implantów.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fekty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ształceni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75104D" w:rsidRPr="005E049C" w:rsidTr="00AC1FFE">
        <w:tc>
          <w:tcPr>
            <w:tcW w:w="426" w:type="dxa"/>
          </w:tcPr>
          <w:p w:rsidR="0075104D" w:rsidRPr="00C073E6" w:rsidRDefault="0075104D" w:rsidP="00977462">
            <w:pPr>
              <w:pStyle w:val="Normalny1"/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75104D" w:rsidRPr="00C073E6" w:rsidRDefault="0075104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53" w:type="dxa"/>
          </w:tcPr>
          <w:p w:rsidR="0075104D" w:rsidRPr="00C073E6" w:rsidRDefault="0075104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47" w:type="dxa"/>
            <w:gridSpan w:val="2"/>
          </w:tcPr>
          <w:p w:rsidR="0075104D" w:rsidRPr="00C073E6" w:rsidRDefault="0075104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75104D" w:rsidRPr="00C073E6" w:rsidTr="00AC1FFE">
        <w:tc>
          <w:tcPr>
            <w:tcW w:w="426" w:type="dxa"/>
          </w:tcPr>
          <w:p w:rsidR="0075104D" w:rsidRPr="00C073E6" w:rsidRDefault="00AC1FFE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  <w:vAlign w:val="center"/>
          </w:tcPr>
          <w:p w:rsidR="0075104D" w:rsidRPr="00C073E6" w:rsidRDefault="0075104D" w:rsidP="00C3226E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ma wiedzę w zakresie metod i narzędzi do symulacji komputerowych procesów</w:t>
            </w:r>
          </w:p>
        </w:tc>
        <w:tc>
          <w:tcPr>
            <w:tcW w:w="1953" w:type="dxa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847" w:type="dxa"/>
            <w:gridSpan w:val="2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75104D" w:rsidRPr="00C073E6" w:rsidRDefault="005E049C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75104D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08</w:t>
            </w:r>
          </w:p>
        </w:tc>
      </w:tr>
      <w:tr w:rsidR="0075104D" w:rsidRPr="00C073E6" w:rsidTr="00AC1FFE">
        <w:tc>
          <w:tcPr>
            <w:tcW w:w="426" w:type="dxa"/>
          </w:tcPr>
          <w:p w:rsidR="0075104D" w:rsidRPr="00C073E6" w:rsidRDefault="00AC1FFE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  <w:vAlign w:val="center"/>
          </w:tcPr>
          <w:p w:rsidR="0075104D" w:rsidRPr="00C073E6" w:rsidRDefault="0075104D" w:rsidP="00C3226E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 xml:space="preserve">potrafi rozwijać i wykorzystać techniki symulacji komputerowych do 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zastosowań w wybranych dyscyplinach</w:t>
            </w:r>
          </w:p>
        </w:tc>
        <w:tc>
          <w:tcPr>
            <w:tcW w:w="1953" w:type="dxa"/>
            <w:vAlign w:val="center"/>
          </w:tcPr>
          <w:p w:rsidR="0075104D" w:rsidRPr="00C073E6" w:rsidRDefault="0075104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 xml:space="preserve">Sprawdzian ustny/pisemny i/lub </w:t>
            </w: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sprawozdanie pisemne i/lub publikacja</w:t>
            </w:r>
          </w:p>
        </w:tc>
        <w:tc>
          <w:tcPr>
            <w:tcW w:w="1847" w:type="dxa"/>
            <w:gridSpan w:val="2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lastRenderedPageBreak/>
              <w:t>wykład</w:t>
            </w:r>
          </w:p>
        </w:tc>
        <w:tc>
          <w:tcPr>
            <w:tcW w:w="2268" w:type="dxa"/>
            <w:vAlign w:val="center"/>
          </w:tcPr>
          <w:p w:rsidR="0075104D" w:rsidRPr="00C073E6" w:rsidRDefault="005E049C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75104D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07</w:t>
            </w:r>
          </w:p>
        </w:tc>
      </w:tr>
      <w:tr w:rsidR="0075104D" w:rsidRPr="00C073E6" w:rsidTr="00AC1FFE">
        <w:tc>
          <w:tcPr>
            <w:tcW w:w="426" w:type="dxa"/>
          </w:tcPr>
          <w:p w:rsidR="0075104D" w:rsidRPr="00C073E6" w:rsidRDefault="00AC1FFE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lastRenderedPageBreak/>
              <w:t>3</w:t>
            </w:r>
          </w:p>
        </w:tc>
        <w:tc>
          <w:tcPr>
            <w:tcW w:w="3004" w:type="dxa"/>
            <w:vAlign w:val="center"/>
          </w:tcPr>
          <w:p w:rsidR="0075104D" w:rsidRPr="00C073E6" w:rsidRDefault="0075104D" w:rsidP="00C3226E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potrafi stosować techniki informatyczne do zagadnień związanych z modelowaniem zjawisk i procesów</w:t>
            </w:r>
          </w:p>
        </w:tc>
        <w:tc>
          <w:tcPr>
            <w:tcW w:w="1953" w:type="dxa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847" w:type="dxa"/>
            <w:gridSpan w:val="2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75104D" w:rsidRPr="00C073E6" w:rsidRDefault="005E049C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75104D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10</w:t>
            </w:r>
          </w:p>
        </w:tc>
      </w:tr>
      <w:tr w:rsidR="0075104D" w:rsidRPr="00C073E6" w:rsidTr="00AC1FFE">
        <w:tc>
          <w:tcPr>
            <w:tcW w:w="426" w:type="dxa"/>
          </w:tcPr>
          <w:p w:rsidR="0075104D" w:rsidRPr="00C073E6" w:rsidRDefault="00AC1FFE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3004" w:type="dxa"/>
            <w:vAlign w:val="center"/>
          </w:tcPr>
          <w:p w:rsidR="0075104D" w:rsidRPr="00C073E6" w:rsidRDefault="0075104D" w:rsidP="00C3226E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jest gotów do krytycznej oceny dorobku reprezentowanej dyscypliny naukowej  oraz własnego wkładu w rozwój tej dyscypliny</w:t>
            </w:r>
          </w:p>
        </w:tc>
        <w:tc>
          <w:tcPr>
            <w:tcW w:w="1953" w:type="dxa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847" w:type="dxa"/>
            <w:gridSpan w:val="2"/>
            <w:vAlign w:val="center"/>
          </w:tcPr>
          <w:p w:rsidR="0075104D" w:rsidRPr="00C073E6" w:rsidRDefault="0075104D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75104D" w:rsidRPr="00C073E6" w:rsidRDefault="005E049C" w:rsidP="00C3226E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75104D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K06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Ćw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9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Treści kształcenia:</w:t>
            </w:r>
          </w:p>
          <w:p w:rsidR="0075104D" w:rsidRPr="00C073E6" w:rsidRDefault="0075104D" w:rsidP="00DC6683">
            <w:pPr>
              <w:spacing w:before="40" w:after="40"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Modelowanie i badani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e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ymulacyjne metodą elementów skończonych (CAD/MES) wpływu 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doboru materiału na wyrób,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w celu 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oceny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zmniejszenia kosztów wytwarzania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wyrobów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i poprawy </w:t>
            </w:r>
            <w:r w:rsidR="00AC1FFE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ich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łaściwości użytkowych. Modelowanie i kryteria oceny badań symulacyjnych materiałów strukturaln</w:t>
            </w:r>
            <w:r w:rsidR="00DC6683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ych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niejednorodnych: warstwowych, gradientowych, kompozytowych i porowatych (w tym biomateriałów). Modelowanie nieliniowego zachowania materiałów w zjawiskach plastyczności, pełzania,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hipersprężystości</w:t>
            </w:r>
            <w:proofErr w:type="spellEnd"/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. Specyfika projektowania i doboru materiałów na wyroby biomedyczne, w tym stomatologiczne. Modelowanie naprężeń stykowych, poślizgu  i tarcia pomiędzy </w:t>
            </w:r>
            <w:r w:rsidR="00DC6683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poszczególnymi elementami układu oraz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ymulacyjna ocena zużycia trybologicznego materiałów. Symulacyjne badania wpływu własności materiałów na zjawiska cieplne i naprężenia cieplne</w:t>
            </w:r>
            <w:r w:rsidR="00DC6683"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elementów współpracujących w zadanym  układzie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. Metody symulacji degradacji i niszczenia materiałów.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0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gzamin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brak</w:t>
            </w:r>
            <w:proofErr w:type="spellEnd"/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1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tur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odstawow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Ashby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M.F.: Dobór materiałów w projektowaniu inżynierskim, WNT, Warszawa, 1998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Śródka W. Trzy lekcje metody elementów skończonych. Oficyna Wydawnicza Politechniki Wrocławskiej, Wrocław 2004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C073E6">
              <w:rPr>
                <w:rFonts w:ascii="Arial" w:hAnsi="Arial" w:cs="Arial"/>
                <w:sz w:val="22"/>
                <w:szCs w:val="22"/>
                <w:lang w:val="en-US"/>
              </w:rPr>
              <w:t>Zienkiewicz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  <w:lang w:val="en-US"/>
              </w:rPr>
              <w:t>, R.L. Taylor, The finite element method for solid and structural mechanics, Sixth Edition, Elsevier Butterworth-Heinemann, 2005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Zagrajek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T., Krzesiński G., Marek P.: Metoda elementów skończonych w mechanice konstrukcji. Ćwiczenia z zastosowaniem systemu ANSYS, OWPW, Warszawa 2006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Bąk R. Piętnaście wykładów z wytrzymałości materiałów. Gliwice : Wydaw. Politechniki Śląskiej, 1996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Karbowski K.. Podstawy rekonstrukcji elementów maszyn i innych obiektów w procesach wytwarzania. Politechnika Krakowska. Seria Mechanika. Monografia 367. Kraków 2008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Godzimirski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Jan. Wytrzymałość doraźna konstrukcyjnych połączeń klejowych. WNT 2002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Cegielski E. Wytrzymałość materiałów teoria przykłady zadania. Tom  1 i 2. Politechnika Krakowska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Praca zbiorowa, Konstrukcja przyrządów i urządzeń precyzyjnych, WNT, Warszawa 2003. Będziński R. Biomechanika inżynierska : zagadnienia wybrane. Oficyna Wydawnicza Politechniki Wrocławskiej. 1997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 xml:space="preserve">Błażewicz S., Stoch L., Biocybernetyka i inżynieria biomedyczna 2000: Tom 4 Biomateriały, Akademicka Oficyna Wydawnicza </w:t>
            </w: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Exit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>, Warszawa, 2003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Chladek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W. Biomechanika inżynierska narządu żucia. Zagadnienia wybrane. </w:t>
            </w:r>
            <w:r w:rsidRPr="00C073E6">
              <w:rPr>
                <w:rFonts w:ascii="Arial" w:hAnsi="Arial" w:cs="Arial"/>
                <w:sz w:val="22"/>
                <w:szCs w:val="22"/>
              </w:rPr>
              <w:lastRenderedPageBreak/>
              <w:t>Wydawnictwo Politechniki Śląskiej. 2008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 xml:space="preserve">Craig RG., </w:t>
            </w: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Powers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JM., Wataha JC.: Materiały stomatologiczne, Wydawnictwo Medyczne Urban i Partner, Wrocław, 2005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Milewski G. : Wytrzymałościowe aspekty interakcji biomechanicznej tkanka twarda-implant w stomatologii, Zeszyty naukowe, Mechanika, Politechnika Krakowska, 2002.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Żmudzki  J. Uwarunkowania materiałowe wydolności czynnościowej całkowitych osiadających protez zębowych. Open Access Library, 2012, vol.4 (10).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lastRenderedPageBreak/>
              <w:t xml:space="preserve">22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tur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zupelniając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 xml:space="preserve">Nowacki Jerzy, Dobrzański Leszek A., </w:t>
            </w: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Gustavo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 xml:space="preserve"> Fabio. Implanty śródszpikowe w osteosyntezie kości długich. Open Access Library, 2012, vol.11 (17)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>Świeczko-Żurek B. Biomateriały, Gdańsk, 2011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 xml:space="preserve">Dejak B. Ocena wytężenia i szczelności różnych uzupełnień koronowych w zębach trzonowych podczas symulacji żucia. Rozprawa habilitacyjna. Łódź : Uniwersytet Medyczny, 2008. ISBN 9788361058458. </w:t>
            </w:r>
          </w:p>
          <w:p w:rsidR="0075104D" w:rsidRPr="00C073E6" w:rsidRDefault="0075104D" w:rsidP="00D21659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C073E6">
              <w:rPr>
                <w:rFonts w:ascii="Arial" w:hAnsi="Arial" w:cs="Arial"/>
                <w:sz w:val="22"/>
                <w:szCs w:val="22"/>
              </w:rPr>
              <w:t xml:space="preserve">A. </w:t>
            </w:r>
            <w:proofErr w:type="spellStart"/>
            <w:r w:rsidRPr="00C073E6">
              <w:rPr>
                <w:rFonts w:ascii="Arial" w:hAnsi="Arial" w:cs="Arial"/>
                <w:sz w:val="22"/>
                <w:szCs w:val="22"/>
              </w:rPr>
              <w:t>Milenin</w:t>
            </w:r>
            <w:proofErr w:type="spellEnd"/>
            <w:r w:rsidRPr="00C073E6">
              <w:rPr>
                <w:rFonts w:ascii="Arial" w:hAnsi="Arial" w:cs="Arial"/>
                <w:sz w:val="22"/>
                <w:szCs w:val="22"/>
              </w:rPr>
              <w:t>: Podstawy metody elementów skończonych, Wyd. AGH, 2010.</w:t>
            </w:r>
          </w:p>
          <w:p w:rsidR="0075104D" w:rsidRPr="00C073E6" w:rsidRDefault="0075104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sz w:val="22"/>
                <w:szCs w:val="22"/>
                <w:lang w:val="pl-PL"/>
              </w:rPr>
            </w:pP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W w:w="8734" w:type="dxa"/>
              <w:tblInd w:w="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75104D" w:rsidRPr="005E049C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75104D" w:rsidRPr="00C073E6" w:rsidRDefault="0075104D" w:rsidP="00977462">
                  <w:pPr>
                    <w:pStyle w:val="Normalny1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0 /15</w:t>
                  </w:r>
                </w:p>
              </w:tc>
            </w:tr>
            <w:tr w:rsidR="0075104D" w:rsidRPr="00C073E6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5104D" w:rsidRPr="00C073E6" w:rsidRDefault="0075104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C073E6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wszystkich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odzin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Pr="00C073E6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czba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unktów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ECTS: </w:t>
            </w:r>
            <w:r w:rsidRPr="00C073E6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akademickiego:  </w:t>
            </w:r>
            <w:r w:rsidRPr="00C073E6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1</w:t>
            </w:r>
          </w:p>
        </w:tc>
      </w:tr>
      <w:tr w:rsidR="0075104D" w:rsidRPr="005E049C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75104D" w:rsidRPr="00C073E6">
        <w:tc>
          <w:tcPr>
            <w:tcW w:w="9498" w:type="dxa"/>
            <w:gridSpan w:val="6"/>
          </w:tcPr>
          <w:p w:rsidR="0075104D" w:rsidRPr="00C073E6" w:rsidRDefault="0075104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wagi</w:t>
            </w:r>
            <w:proofErr w:type="spellEnd"/>
            <w:r w:rsidRPr="00C073E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</w:tbl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  <w:r w:rsidRPr="00C073E6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Pr="00C073E6">
        <w:rPr>
          <w:rFonts w:ascii="Arial" w:hAnsi="Arial" w:cs="Arial"/>
          <w:color w:val="000000"/>
          <w:sz w:val="22"/>
          <w:szCs w:val="22"/>
        </w:rPr>
        <w:t>Zatwierdzono</w:t>
      </w:r>
      <w:proofErr w:type="spellEnd"/>
      <w:r w:rsidRPr="00C073E6">
        <w:rPr>
          <w:rFonts w:ascii="Arial" w:hAnsi="Arial" w:cs="Arial"/>
          <w:color w:val="000000"/>
          <w:sz w:val="22"/>
          <w:szCs w:val="22"/>
        </w:rPr>
        <w:t>:</w:t>
      </w:r>
    </w:p>
    <w:p w:rsidR="0075104D" w:rsidRPr="00C073E6" w:rsidRDefault="0075104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</w:p>
    <w:p w:rsidR="0075104D" w:rsidRPr="00C073E6" w:rsidRDefault="0075104D">
      <w:pPr>
        <w:pStyle w:val="Normalny1"/>
        <w:ind w:left="4248" w:hanging="4248"/>
        <w:rPr>
          <w:rFonts w:ascii="Arial" w:hAnsi="Arial" w:cs="Arial"/>
          <w:color w:val="000000"/>
          <w:sz w:val="22"/>
          <w:szCs w:val="22"/>
        </w:rPr>
      </w:pPr>
      <w:r w:rsidRPr="00C073E6">
        <w:rPr>
          <w:rFonts w:ascii="Arial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75104D" w:rsidRPr="00C073E6" w:rsidRDefault="005E049C">
      <w:pPr>
        <w:pStyle w:val="Normalny1"/>
        <w:tabs>
          <w:tab w:val="left" w:pos="4320"/>
        </w:tabs>
        <w:ind w:left="4248" w:hanging="4248"/>
        <w:rPr>
          <w:rFonts w:ascii="Arial" w:hAnsi="Arial" w:cs="Arial"/>
          <w:color w:val="000000"/>
          <w:sz w:val="22"/>
          <w:szCs w:val="22"/>
          <w:lang w:val="pl-PL"/>
        </w:rPr>
      </w:pPr>
      <w:r>
        <w:rPr>
          <w:rFonts w:ascii="Arial" w:hAnsi="Arial" w:cs="Arial"/>
          <w:color w:val="000000"/>
          <w:sz w:val="22"/>
          <w:szCs w:val="22"/>
          <w:lang w:val="pl-PL"/>
        </w:rPr>
        <w:tab/>
        <w:t xml:space="preserve"> </w:t>
      </w:r>
      <w:bookmarkStart w:id="0" w:name="_GoBack"/>
      <w:bookmarkEnd w:id="0"/>
      <w:r w:rsidR="0075104D" w:rsidRPr="00C073E6">
        <w:rPr>
          <w:rFonts w:ascii="Arial" w:hAnsi="Arial" w:cs="Arial"/>
          <w:color w:val="000000"/>
          <w:sz w:val="22"/>
          <w:szCs w:val="22"/>
          <w:lang w:val="pl-PL"/>
        </w:rPr>
        <w:t>(</w:t>
      </w:r>
      <w:r w:rsidR="0075104D" w:rsidRPr="00C073E6">
        <w:rPr>
          <w:rFonts w:ascii="Arial" w:hAnsi="Arial" w:cs="Arial"/>
          <w:i/>
          <w:iCs/>
          <w:color w:val="000000"/>
          <w:sz w:val="22"/>
          <w:szCs w:val="22"/>
          <w:lang w:val="pl-PL"/>
        </w:rPr>
        <w:t xml:space="preserve">data i podpis </w:t>
      </w:r>
      <w:r>
        <w:rPr>
          <w:rFonts w:ascii="Arial" w:hAnsi="Arial" w:cs="Arial"/>
          <w:i/>
          <w:iCs/>
          <w:color w:val="000000"/>
          <w:sz w:val="22"/>
          <w:szCs w:val="22"/>
          <w:lang w:val="pl-PL"/>
        </w:rPr>
        <w:t>kierownika studiów doktoranckich</w:t>
      </w:r>
      <w:r w:rsidR="0075104D" w:rsidRPr="00C073E6">
        <w:rPr>
          <w:rFonts w:ascii="Arial" w:hAnsi="Arial" w:cs="Arial"/>
          <w:i/>
          <w:iCs/>
          <w:color w:val="000000"/>
          <w:sz w:val="22"/>
          <w:szCs w:val="22"/>
          <w:lang w:val="pl-PL"/>
        </w:rPr>
        <w:t>)</w:t>
      </w:r>
    </w:p>
    <w:p w:rsidR="0075104D" w:rsidRPr="00C073E6" w:rsidRDefault="0075104D">
      <w:pPr>
        <w:pStyle w:val="Normalny1"/>
        <w:rPr>
          <w:rFonts w:ascii="Arial" w:hAnsi="Arial" w:cs="Arial"/>
          <w:color w:val="000000"/>
          <w:sz w:val="22"/>
          <w:szCs w:val="22"/>
          <w:lang w:val="pl-PL"/>
        </w:rPr>
      </w:pPr>
    </w:p>
    <w:sectPr w:rsidR="0075104D" w:rsidRPr="00C073E6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1EED" w:rsidRDefault="00FD1EED" w:rsidP="00670DC3">
      <w:r>
        <w:separator/>
      </w:r>
    </w:p>
  </w:endnote>
  <w:endnote w:type="continuationSeparator" w:id="0">
    <w:p w:rsidR="00FD1EED" w:rsidRDefault="00FD1EED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1EED" w:rsidRDefault="00FD1EED" w:rsidP="00670DC3">
      <w:r>
        <w:separator/>
      </w:r>
    </w:p>
  </w:footnote>
  <w:footnote w:type="continuationSeparator" w:id="0">
    <w:p w:rsidR="00FD1EED" w:rsidRDefault="00FD1EED" w:rsidP="00670DC3">
      <w:r>
        <w:continuationSeparator/>
      </w:r>
    </w:p>
  </w:footnote>
  <w:footnote w:id="1">
    <w:p w:rsidR="0075104D" w:rsidRDefault="0075104D">
      <w:pPr>
        <w:pStyle w:val="Normalny1"/>
        <w:ind w:left="126" w:hanging="126"/>
        <w:jc w:val="both"/>
      </w:pPr>
      <w:r>
        <w:rPr>
          <w:vertAlign w:val="superscript"/>
        </w:rPr>
        <w:footnoteRef/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należy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wskazać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ok. 4 – 5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36138D"/>
    <w:multiLevelType w:val="hybridMultilevel"/>
    <w:tmpl w:val="FB6E33A2"/>
    <w:lvl w:ilvl="0" w:tplc="E7880780">
      <w:start w:val="1"/>
      <w:numFmt w:val="decimal"/>
      <w:pStyle w:val="StylLiteraturaArialNarrow10ptInterliniapojedyncze2"/>
      <w:lvlText w:val="%1."/>
      <w:lvlJc w:val="right"/>
      <w:pPr>
        <w:tabs>
          <w:tab w:val="num" w:pos="445"/>
        </w:tabs>
        <w:ind w:left="445" w:hanging="85"/>
      </w:pPr>
      <w:rPr>
        <w:rFonts w:hint="default"/>
        <w:b w:val="0"/>
        <w:bCs w:val="0"/>
        <w:i w:val="0"/>
        <w:iCs w:val="0"/>
        <w:color w:val="auto"/>
        <w:vertAlign w:val="baseline"/>
      </w:rPr>
    </w:lvl>
    <w:lvl w:ilvl="1" w:tplc="6E205FBA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  <w:i w:val="0"/>
        <w:iCs w:val="0"/>
        <w:color w:val="auto"/>
        <w:vertAlign w:val="baseline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0C20F15"/>
    <w:multiLevelType w:val="hybridMultilevel"/>
    <w:tmpl w:val="969EA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embedSystemFonts/>
  <w:proofState w:spelling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15169F"/>
    <w:rsid w:val="001B21A2"/>
    <w:rsid w:val="002119F8"/>
    <w:rsid w:val="002152BC"/>
    <w:rsid w:val="00242D12"/>
    <w:rsid w:val="00267C14"/>
    <w:rsid w:val="00296482"/>
    <w:rsid w:val="002F615C"/>
    <w:rsid w:val="00343C31"/>
    <w:rsid w:val="00345AF8"/>
    <w:rsid w:val="00362BE8"/>
    <w:rsid w:val="003A2C8A"/>
    <w:rsid w:val="00437947"/>
    <w:rsid w:val="00470027"/>
    <w:rsid w:val="004808F0"/>
    <w:rsid w:val="004918FF"/>
    <w:rsid w:val="00495A38"/>
    <w:rsid w:val="0051050A"/>
    <w:rsid w:val="005922E6"/>
    <w:rsid w:val="005E049C"/>
    <w:rsid w:val="005E73C2"/>
    <w:rsid w:val="00670DC3"/>
    <w:rsid w:val="006F65A0"/>
    <w:rsid w:val="007348DC"/>
    <w:rsid w:val="0074303D"/>
    <w:rsid w:val="0075104D"/>
    <w:rsid w:val="00825BF7"/>
    <w:rsid w:val="008A48CF"/>
    <w:rsid w:val="008B5C2A"/>
    <w:rsid w:val="00967576"/>
    <w:rsid w:val="00977462"/>
    <w:rsid w:val="009F5AE7"/>
    <w:rsid w:val="00A57186"/>
    <w:rsid w:val="00AC1FFE"/>
    <w:rsid w:val="00AF6160"/>
    <w:rsid w:val="00B06BB3"/>
    <w:rsid w:val="00B07FFB"/>
    <w:rsid w:val="00BB3062"/>
    <w:rsid w:val="00BE3CE0"/>
    <w:rsid w:val="00C073E6"/>
    <w:rsid w:val="00C3226E"/>
    <w:rsid w:val="00C52155"/>
    <w:rsid w:val="00C775BB"/>
    <w:rsid w:val="00CB1FD1"/>
    <w:rsid w:val="00D21659"/>
    <w:rsid w:val="00DB2FFA"/>
    <w:rsid w:val="00DC6683"/>
    <w:rsid w:val="00DE6414"/>
    <w:rsid w:val="00E03817"/>
    <w:rsid w:val="00E12AFD"/>
    <w:rsid w:val="00E14006"/>
    <w:rsid w:val="00E85020"/>
    <w:rsid w:val="00EC1BA6"/>
    <w:rsid w:val="00F02117"/>
    <w:rsid w:val="00F574B9"/>
    <w:rsid w:val="00FD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348DC"/>
    <w:rPr>
      <w:sz w:val="20"/>
      <w:szCs w:val="20"/>
      <w:lang w:val="en-GB"/>
    </w:rPr>
  </w:style>
  <w:style w:type="paragraph" w:styleId="Nagwek1">
    <w:name w:val="heading 1"/>
    <w:basedOn w:val="Normalny1"/>
    <w:next w:val="Normalny1"/>
    <w:link w:val="Nagwek1Znak"/>
    <w:uiPriority w:val="99"/>
    <w:qFormat/>
    <w:rsid w:val="00670DC3"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670DC3"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670DC3"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670DC3"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670DC3"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670DC3"/>
    <w:pPr>
      <w:keepNext/>
      <w:keepLines/>
      <w:spacing w:before="200" w:after="40"/>
      <w:outlineLvl w:val="5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1050A"/>
    <w:rPr>
      <w:rFonts w:ascii="Cambria" w:hAnsi="Cambria" w:cs="Cambria"/>
      <w:b/>
      <w:bCs/>
      <w:kern w:val="32"/>
      <w:sz w:val="32"/>
      <w:szCs w:val="32"/>
      <w:lang w:val="en-GB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51050A"/>
    <w:rPr>
      <w:rFonts w:ascii="Cambria" w:hAnsi="Cambria" w:cs="Cambria"/>
      <w:b/>
      <w:bCs/>
      <w:i/>
      <w:iCs/>
      <w:sz w:val="28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1050A"/>
    <w:rPr>
      <w:rFonts w:ascii="Cambria" w:hAnsi="Cambria" w:cs="Cambria"/>
      <w:b/>
      <w:bCs/>
      <w:sz w:val="26"/>
      <w:szCs w:val="26"/>
      <w:lang w:val="en-GB"/>
    </w:rPr>
  </w:style>
  <w:style w:type="character" w:customStyle="1" w:styleId="Nagwek4Znak">
    <w:name w:val="Nagłówek 4 Znak"/>
    <w:basedOn w:val="Domylnaczcionkaakapitu"/>
    <w:link w:val="Nagwek4"/>
    <w:uiPriority w:val="99"/>
    <w:semiHidden/>
    <w:locked/>
    <w:rsid w:val="0051050A"/>
    <w:rPr>
      <w:rFonts w:ascii="Calibri" w:hAnsi="Calibri" w:cs="Calibri"/>
      <w:b/>
      <w:bCs/>
      <w:sz w:val="28"/>
      <w:szCs w:val="28"/>
      <w:lang w:val="en-GB"/>
    </w:rPr>
  </w:style>
  <w:style w:type="character" w:customStyle="1" w:styleId="Nagwek5Znak">
    <w:name w:val="Nagłówek 5 Znak"/>
    <w:basedOn w:val="Domylnaczcionkaakapitu"/>
    <w:link w:val="Nagwek5"/>
    <w:uiPriority w:val="99"/>
    <w:semiHidden/>
    <w:locked/>
    <w:rsid w:val="0051050A"/>
    <w:rPr>
      <w:rFonts w:ascii="Calibri" w:hAnsi="Calibri" w:cs="Calibri"/>
      <w:b/>
      <w:bCs/>
      <w:i/>
      <w:iCs/>
      <w:sz w:val="26"/>
      <w:szCs w:val="26"/>
      <w:lang w:val="en-GB"/>
    </w:rPr>
  </w:style>
  <w:style w:type="character" w:customStyle="1" w:styleId="Nagwek6Znak">
    <w:name w:val="Nagłówek 6 Znak"/>
    <w:basedOn w:val="Domylnaczcionkaakapitu"/>
    <w:link w:val="Nagwek6"/>
    <w:uiPriority w:val="99"/>
    <w:semiHidden/>
    <w:locked/>
    <w:rsid w:val="0051050A"/>
    <w:rPr>
      <w:rFonts w:ascii="Calibri" w:hAnsi="Calibri" w:cs="Calibri"/>
      <w:b/>
      <w:bCs/>
      <w:lang w:val="en-GB"/>
    </w:rPr>
  </w:style>
  <w:style w:type="paragraph" w:customStyle="1" w:styleId="Normalny1">
    <w:name w:val="Normalny1"/>
    <w:rsid w:val="00670DC3"/>
    <w:rPr>
      <w:sz w:val="20"/>
      <w:szCs w:val="20"/>
      <w:lang w:val="en-GB"/>
    </w:rPr>
  </w:style>
  <w:style w:type="table" w:customStyle="1" w:styleId="TableNormal1">
    <w:name w:val="Table Normal1"/>
    <w:uiPriority w:val="99"/>
    <w:rsid w:val="00670DC3"/>
    <w:rPr>
      <w:sz w:val="20"/>
      <w:szCs w:val="20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uiPriority w:val="99"/>
    <w:qFormat/>
    <w:rsid w:val="00670DC3"/>
    <w:pPr>
      <w:keepNext/>
      <w:keepLines/>
      <w:spacing w:before="480" w:after="120"/>
    </w:pPr>
    <w:rPr>
      <w:b/>
      <w:bCs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99"/>
    <w:locked/>
    <w:rsid w:val="0051050A"/>
    <w:rPr>
      <w:rFonts w:ascii="Cambria" w:hAnsi="Cambria" w:cs="Cambria"/>
      <w:b/>
      <w:bCs/>
      <w:kern w:val="28"/>
      <w:sz w:val="32"/>
      <w:szCs w:val="32"/>
      <w:lang w:val="en-GB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670DC3"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character" w:customStyle="1" w:styleId="PodtytuZnak">
    <w:name w:val="Podtytuł Znak"/>
    <w:basedOn w:val="Domylnaczcionkaakapitu"/>
    <w:link w:val="Podtytu"/>
    <w:uiPriority w:val="99"/>
    <w:locked/>
    <w:rsid w:val="0051050A"/>
    <w:rPr>
      <w:rFonts w:ascii="Cambria" w:hAnsi="Cambria" w:cs="Cambria"/>
      <w:sz w:val="24"/>
      <w:szCs w:val="24"/>
      <w:lang w:val="en-GB"/>
    </w:rPr>
  </w:style>
  <w:style w:type="table" w:customStyle="1" w:styleId="Styl">
    <w:name w:val="Styl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2">
    <w:name w:val="Styl2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1">
    <w:name w:val="Styl1"/>
    <w:basedOn w:val="TableNormal1"/>
    <w:uiPriority w:val="99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tylLiteraturaArialNarrow10ptInterliniapojedyncze2">
    <w:name w:val="Styl Literatura + Arial Narrow 10 pt Interlinia:  pojedyncze2"/>
    <w:basedOn w:val="Normalny"/>
    <w:uiPriority w:val="99"/>
    <w:rsid w:val="00D21659"/>
    <w:pPr>
      <w:numPr>
        <w:numId w:val="3"/>
      </w:numPr>
      <w:tabs>
        <w:tab w:val="left" w:pos="227"/>
      </w:tabs>
      <w:jc w:val="both"/>
    </w:pPr>
    <w:rPr>
      <w:rFonts w:ascii="Arial Narrow" w:hAnsi="Arial Narrow" w:cs="Arial Narrow"/>
      <w:lang w:val="pl-PL"/>
    </w:rPr>
  </w:style>
  <w:style w:type="paragraph" w:styleId="Stopka">
    <w:name w:val="footer"/>
    <w:basedOn w:val="Normalny"/>
    <w:link w:val="StopkaZnak"/>
    <w:uiPriority w:val="99"/>
    <w:rsid w:val="00D21659"/>
    <w:pPr>
      <w:tabs>
        <w:tab w:val="center" w:pos="4536"/>
        <w:tab w:val="right" w:pos="9072"/>
      </w:tabs>
    </w:pPr>
    <w:rPr>
      <w:rFonts w:cs="Times New Roman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348DC"/>
    <w:rPr>
      <w:sz w:val="20"/>
      <w:szCs w:val="20"/>
      <w:lang w:val="en-GB"/>
    </w:rPr>
  </w:style>
  <w:style w:type="paragraph" w:styleId="Nagwek1">
    <w:name w:val="heading 1"/>
    <w:basedOn w:val="Normalny1"/>
    <w:next w:val="Normalny1"/>
    <w:link w:val="Nagwek1Znak"/>
    <w:uiPriority w:val="99"/>
    <w:qFormat/>
    <w:rsid w:val="00670DC3"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670DC3"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670DC3"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670DC3"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670DC3"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670DC3"/>
    <w:pPr>
      <w:keepNext/>
      <w:keepLines/>
      <w:spacing w:before="200" w:after="40"/>
      <w:outlineLvl w:val="5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51050A"/>
    <w:rPr>
      <w:rFonts w:ascii="Cambria" w:hAnsi="Cambria" w:cs="Cambria"/>
      <w:b/>
      <w:bCs/>
      <w:kern w:val="32"/>
      <w:sz w:val="32"/>
      <w:szCs w:val="32"/>
      <w:lang w:val="en-GB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51050A"/>
    <w:rPr>
      <w:rFonts w:ascii="Cambria" w:hAnsi="Cambria" w:cs="Cambria"/>
      <w:b/>
      <w:bCs/>
      <w:i/>
      <w:iCs/>
      <w:sz w:val="28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51050A"/>
    <w:rPr>
      <w:rFonts w:ascii="Cambria" w:hAnsi="Cambria" w:cs="Cambria"/>
      <w:b/>
      <w:bCs/>
      <w:sz w:val="26"/>
      <w:szCs w:val="26"/>
      <w:lang w:val="en-GB"/>
    </w:rPr>
  </w:style>
  <w:style w:type="character" w:customStyle="1" w:styleId="Nagwek4Znak">
    <w:name w:val="Nagłówek 4 Znak"/>
    <w:basedOn w:val="Domylnaczcionkaakapitu"/>
    <w:link w:val="Nagwek4"/>
    <w:uiPriority w:val="99"/>
    <w:semiHidden/>
    <w:locked/>
    <w:rsid w:val="0051050A"/>
    <w:rPr>
      <w:rFonts w:ascii="Calibri" w:hAnsi="Calibri" w:cs="Calibri"/>
      <w:b/>
      <w:bCs/>
      <w:sz w:val="28"/>
      <w:szCs w:val="28"/>
      <w:lang w:val="en-GB"/>
    </w:rPr>
  </w:style>
  <w:style w:type="character" w:customStyle="1" w:styleId="Nagwek5Znak">
    <w:name w:val="Nagłówek 5 Znak"/>
    <w:basedOn w:val="Domylnaczcionkaakapitu"/>
    <w:link w:val="Nagwek5"/>
    <w:uiPriority w:val="99"/>
    <w:semiHidden/>
    <w:locked/>
    <w:rsid w:val="0051050A"/>
    <w:rPr>
      <w:rFonts w:ascii="Calibri" w:hAnsi="Calibri" w:cs="Calibri"/>
      <w:b/>
      <w:bCs/>
      <w:i/>
      <w:iCs/>
      <w:sz w:val="26"/>
      <w:szCs w:val="26"/>
      <w:lang w:val="en-GB"/>
    </w:rPr>
  </w:style>
  <w:style w:type="character" w:customStyle="1" w:styleId="Nagwek6Znak">
    <w:name w:val="Nagłówek 6 Znak"/>
    <w:basedOn w:val="Domylnaczcionkaakapitu"/>
    <w:link w:val="Nagwek6"/>
    <w:uiPriority w:val="99"/>
    <w:semiHidden/>
    <w:locked/>
    <w:rsid w:val="0051050A"/>
    <w:rPr>
      <w:rFonts w:ascii="Calibri" w:hAnsi="Calibri" w:cs="Calibri"/>
      <w:b/>
      <w:bCs/>
      <w:lang w:val="en-GB"/>
    </w:rPr>
  </w:style>
  <w:style w:type="paragraph" w:customStyle="1" w:styleId="Normalny1">
    <w:name w:val="Normalny1"/>
    <w:rsid w:val="00670DC3"/>
    <w:rPr>
      <w:sz w:val="20"/>
      <w:szCs w:val="20"/>
      <w:lang w:val="en-GB"/>
    </w:rPr>
  </w:style>
  <w:style w:type="table" w:customStyle="1" w:styleId="TableNormal1">
    <w:name w:val="Table Normal1"/>
    <w:uiPriority w:val="99"/>
    <w:rsid w:val="00670DC3"/>
    <w:rPr>
      <w:sz w:val="20"/>
      <w:szCs w:val="20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uiPriority w:val="99"/>
    <w:qFormat/>
    <w:rsid w:val="00670DC3"/>
    <w:pPr>
      <w:keepNext/>
      <w:keepLines/>
      <w:spacing w:before="480" w:after="120"/>
    </w:pPr>
    <w:rPr>
      <w:b/>
      <w:bCs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99"/>
    <w:locked/>
    <w:rsid w:val="0051050A"/>
    <w:rPr>
      <w:rFonts w:ascii="Cambria" w:hAnsi="Cambria" w:cs="Cambria"/>
      <w:b/>
      <w:bCs/>
      <w:kern w:val="28"/>
      <w:sz w:val="32"/>
      <w:szCs w:val="32"/>
      <w:lang w:val="en-GB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670DC3"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character" w:customStyle="1" w:styleId="PodtytuZnak">
    <w:name w:val="Podtytuł Znak"/>
    <w:basedOn w:val="Domylnaczcionkaakapitu"/>
    <w:link w:val="Podtytu"/>
    <w:uiPriority w:val="99"/>
    <w:locked/>
    <w:rsid w:val="0051050A"/>
    <w:rPr>
      <w:rFonts w:ascii="Cambria" w:hAnsi="Cambria" w:cs="Cambria"/>
      <w:sz w:val="24"/>
      <w:szCs w:val="24"/>
      <w:lang w:val="en-GB"/>
    </w:rPr>
  </w:style>
  <w:style w:type="table" w:customStyle="1" w:styleId="Styl">
    <w:name w:val="Styl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2">
    <w:name w:val="Styl2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1">
    <w:name w:val="Styl1"/>
    <w:basedOn w:val="TableNormal1"/>
    <w:uiPriority w:val="99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StylLiteraturaArialNarrow10ptInterliniapojedyncze2">
    <w:name w:val="Styl Literatura + Arial Narrow 10 pt Interlinia:  pojedyncze2"/>
    <w:basedOn w:val="Normalny"/>
    <w:uiPriority w:val="99"/>
    <w:rsid w:val="00D21659"/>
    <w:pPr>
      <w:numPr>
        <w:numId w:val="3"/>
      </w:numPr>
      <w:tabs>
        <w:tab w:val="left" w:pos="227"/>
      </w:tabs>
      <w:jc w:val="both"/>
    </w:pPr>
    <w:rPr>
      <w:rFonts w:ascii="Arial Narrow" w:hAnsi="Arial Narrow" w:cs="Arial Narrow"/>
      <w:lang w:val="pl-PL"/>
    </w:rPr>
  </w:style>
  <w:style w:type="paragraph" w:styleId="Stopka">
    <w:name w:val="footer"/>
    <w:basedOn w:val="Normalny"/>
    <w:link w:val="StopkaZnak"/>
    <w:uiPriority w:val="99"/>
    <w:rsid w:val="00D21659"/>
    <w:pPr>
      <w:tabs>
        <w:tab w:val="center" w:pos="4536"/>
        <w:tab w:val="right" w:pos="9072"/>
      </w:tabs>
    </w:pPr>
    <w:rPr>
      <w:rFonts w:cs="Times New Roman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semiHidden/>
    <w:locked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8175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14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5 do Zarz</vt:lpstr>
    </vt:vector>
  </TitlesOfParts>
  <Company>Politechnika Śląska</Company>
  <LinksUpToDate>false</LinksUpToDate>
  <CharactersWithSpaces>6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5 do Zarz</dc:title>
  <dc:creator>Joanna Polańska</dc:creator>
  <cp:lastModifiedBy>Joanna Polańska</cp:lastModifiedBy>
  <cp:revision>8</cp:revision>
  <dcterms:created xsi:type="dcterms:W3CDTF">2018-05-28T10:04:00Z</dcterms:created>
  <dcterms:modified xsi:type="dcterms:W3CDTF">2018-06-20T20:54:00Z</dcterms:modified>
</cp:coreProperties>
</file>